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549494F2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742B2C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  <w:t>S5-2</w:t>
      </w:r>
      <w:r w:rsidR="00742B2C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11C88A41" w14:textId="7FBCEC28" w:rsidR="001E489F" w:rsidRPr="00680C37" w:rsidRDefault="00742B2C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Sophia-Antipolis</w:t>
      </w:r>
      <w:r w:rsidR="00680C37" w:rsidRPr="00680C37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France</w:t>
      </w:r>
      <w:r w:rsidR="00680C37" w:rsidRPr="00680C37">
        <w:rPr>
          <w:rFonts w:ascii="Arial" w:hAnsi="Arial"/>
          <w:b/>
          <w:noProof/>
          <w:sz w:val="24"/>
        </w:rPr>
        <w:t>, 1</w:t>
      </w:r>
      <w:r>
        <w:rPr>
          <w:rFonts w:ascii="Arial" w:hAnsi="Arial"/>
          <w:b/>
          <w:noProof/>
          <w:sz w:val="24"/>
        </w:rPr>
        <w:t>7</w:t>
      </w:r>
      <w:r w:rsidR="00680C37" w:rsidRPr="00680C37">
        <w:rPr>
          <w:rFonts w:ascii="Arial" w:hAnsi="Arial"/>
          <w:b/>
          <w:noProof/>
          <w:sz w:val="24"/>
        </w:rPr>
        <w:t xml:space="preserve"> - 2</w:t>
      </w:r>
      <w:r>
        <w:rPr>
          <w:rFonts w:ascii="Arial" w:hAnsi="Arial"/>
          <w:b/>
          <w:noProof/>
          <w:sz w:val="24"/>
        </w:rPr>
        <w:t>1</w:t>
      </w:r>
      <w:r w:rsidR="00680C37" w:rsidRPr="00680C37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680C37" w:rsidRPr="00680C37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5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249F6" w14:textId="77777777" w:rsidR="0069121A" w:rsidRDefault="0069121A">
      <w:r>
        <w:separator/>
      </w:r>
    </w:p>
  </w:endnote>
  <w:endnote w:type="continuationSeparator" w:id="0">
    <w:p w14:paraId="0CA4B63F" w14:textId="77777777" w:rsidR="0069121A" w:rsidRDefault="00691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B62EA" w14:textId="77777777" w:rsidR="0069121A" w:rsidRDefault="0069121A">
      <w:r>
        <w:separator/>
      </w:r>
    </w:p>
  </w:footnote>
  <w:footnote w:type="continuationSeparator" w:id="0">
    <w:p w14:paraId="77BBD32F" w14:textId="77777777" w:rsidR="0069121A" w:rsidRDefault="00691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QUAAmBs+C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Antoine Mouquet</cp:lastModifiedBy>
  <cp:revision>18</cp:revision>
  <cp:lastPrinted>2001-04-23T09:30:00Z</cp:lastPrinted>
  <dcterms:created xsi:type="dcterms:W3CDTF">2023-01-04T14:27:00Z</dcterms:created>
  <dcterms:modified xsi:type="dcterms:W3CDTF">2025-01-0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